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4DCB1F" w14:textId="77777777" w:rsidR="00693489" w:rsidRPr="00361FB4" w:rsidRDefault="00693489" w:rsidP="006032DF">
      <w:pPr>
        <w:pStyle w:val="Heading1"/>
        <w:pBdr>
          <w:bottom w:val="single" w:sz="4" w:space="2" w:color="auto"/>
        </w:pBdr>
        <w:jc w:val="both"/>
        <w:rPr>
          <w:rFonts w:ascii="Abadi MT Condensed" w:hAnsi="Abadi MT Condensed"/>
        </w:rPr>
      </w:pPr>
      <w:r w:rsidRPr="00361FB4">
        <w:rPr>
          <w:rFonts w:ascii="Abadi MT Condensed" w:hAnsi="Abadi MT Condensed"/>
        </w:rPr>
        <w:t>Military letter of introduction</w:t>
      </w:r>
    </w:p>
    <w:p w14:paraId="0476314B" w14:textId="77777777" w:rsidR="00693489" w:rsidRPr="00361FB4" w:rsidRDefault="00693489" w:rsidP="00693489">
      <w:pPr>
        <w:jc w:val="both"/>
        <w:rPr>
          <w:rFonts w:ascii="Abadi MT Condensed" w:hAnsi="Abadi MT Condensed"/>
        </w:rPr>
      </w:pPr>
    </w:p>
    <w:p w14:paraId="454DB33B" w14:textId="77777777" w:rsidR="00693489" w:rsidRPr="00361FB4" w:rsidRDefault="00693489" w:rsidP="00693489">
      <w:pPr>
        <w:spacing w:line="240" w:lineRule="auto"/>
        <w:jc w:val="both"/>
        <w:rPr>
          <w:rStyle w:val="SubtleReference"/>
          <w:rFonts w:ascii="Abadi MT Condensed" w:hAnsi="Abadi MT Condensed" w:cs="Arial"/>
          <w:sz w:val="20"/>
          <w:szCs w:val="20"/>
          <w:u w:val="none"/>
        </w:rPr>
      </w:pPr>
      <w:r w:rsidRPr="00361FB4">
        <w:rPr>
          <w:rStyle w:val="SubtleReference"/>
          <w:rFonts w:ascii="Abadi MT Condensed" w:hAnsi="Abadi MT Condensed" w:cs="Arial"/>
          <w:sz w:val="20"/>
          <w:szCs w:val="20"/>
          <w:u w:val="none"/>
        </w:rPr>
        <w:t xml:space="preserve">Mr. Mike Swenden </w:t>
      </w:r>
      <w:bookmarkStart w:id="0" w:name="_GoBack"/>
      <w:bookmarkEnd w:id="0"/>
    </w:p>
    <w:p w14:paraId="50E1C5FC" w14:textId="77777777" w:rsidR="00693489" w:rsidRPr="00361FB4" w:rsidRDefault="00693489" w:rsidP="00693489">
      <w:pPr>
        <w:spacing w:line="240" w:lineRule="auto"/>
        <w:jc w:val="both"/>
        <w:rPr>
          <w:rStyle w:val="SubtleReference"/>
          <w:rFonts w:ascii="Abadi MT Condensed" w:hAnsi="Abadi MT Condensed" w:cs="Arial"/>
          <w:sz w:val="20"/>
          <w:szCs w:val="20"/>
          <w:u w:val="none"/>
        </w:rPr>
      </w:pPr>
      <w:r w:rsidRPr="00361FB4">
        <w:rPr>
          <w:rStyle w:val="SubtleReference"/>
          <w:rFonts w:ascii="Abadi MT Condensed" w:hAnsi="Abadi MT Condensed" w:cs="Arial"/>
          <w:sz w:val="20"/>
          <w:szCs w:val="20"/>
          <w:u w:val="none"/>
        </w:rPr>
        <w:t>1234 Pine lake Terrence</w:t>
      </w:r>
    </w:p>
    <w:p w14:paraId="00752F70" w14:textId="77777777" w:rsidR="00693489" w:rsidRPr="00361FB4" w:rsidRDefault="00693489" w:rsidP="00693489">
      <w:pPr>
        <w:spacing w:line="240" w:lineRule="auto"/>
        <w:jc w:val="both"/>
        <w:rPr>
          <w:rStyle w:val="SubtleReference"/>
          <w:rFonts w:ascii="Abadi MT Condensed" w:hAnsi="Abadi MT Condensed" w:cs="Arial"/>
          <w:sz w:val="20"/>
          <w:szCs w:val="20"/>
          <w:u w:val="none"/>
        </w:rPr>
      </w:pPr>
      <w:r w:rsidRPr="00361FB4">
        <w:rPr>
          <w:rStyle w:val="SubtleReference"/>
          <w:rFonts w:ascii="Abadi MT Condensed" w:hAnsi="Abadi MT Condensed" w:cs="Arial"/>
          <w:sz w:val="20"/>
          <w:szCs w:val="20"/>
          <w:u w:val="none"/>
        </w:rPr>
        <w:t>Main, USA   54321-4321</w:t>
      </w:r>
    </w:p>
    <w:p w14:paraId="2AA99BD4" w14:textId="77777777" w:rsidR="00693489" w:rsidRPr="00361FB4" w:rsidRDefault="00693489" w:rsidP="00693489">
      <w:pPr>
        <w:spacing w:line="240" w:lineRule="auto"/>
        <w:jc w:val="both"/>
        <w:rPr>
          <w:rStyle w:val="SubtleReference"/>
          <w:rFonts w:ascii="Abadi MT Condensed" w:hAnsi="Abadi MT Condensed" w:cs="Arial"/>
          <w:sz w:val="20"/>
          <w:szCs w:val="20"/>
          <w:u w:val="none"/>
        </w:rPr>
      </w:pPr>
    </w:p>
    <w:p w14:paraId="47CBDA13"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To whom it may concern</w:t>
      </w:r>
    </w:p>
    <w:p w14:paraId="7279E9DF"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 xml:space="preserve">My name is Michael Swenden and with this letter of introduction, I want to express my interest in joining the armed forces of the United States and serving my country. If my application is successful, I would be following in the footsteps of both my father and my grandfather before him. They both lived to serve and showed me what it meant to live for something greater than yourself. They showed me what it meant to be a patriot and serve under the flag, to protect the freedom of our people and our nation.   </w:t>
      </w:r>
    </w:p>
    <w:p w14:paraId="4A0E05CC"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 xml:space="preserve">I recently graduated from high school and became eligible to join the army. To say that it has been a lifelong dream of mine to join the armed forces would be an understatement. The love that my father and grandfather had for this country transferred to me and the example they set for our family was without question what compelled me to follow in their footsteps. In joining the army, I would be </w:t>
      </w:r>
      <w:proofErr w:type="spellStart"/>
      <w:r w:rsidRPr="00361FB4">
        <w:rPr>
          <w:rFonts w:ascii="Abadi MT Condensed" w:hAnsi="Abadi MT Condensed" w:cs="Arial"/>
          <w:sz w:val="20"/>
          <w:szCs w:val="20"/>
        </w:rPr>
        <w:t>honouring</w:t>
      </w:r>
      <w:proofErr w:type="spellEnd"/>
      <w:r w:rsidRPr="00361FB4">
        <w:rPr>
          <w:rFonts w:ascii="Abadi MT Condensed" w:hAnsi="Abadi MT Condensed" w:cs="Arial"/>
          <w:sz w:val="20"/>
          <w:szCs w:val="20"/>
        </w:rPr>
        <w:t xml:space="preserve"> their memory and continue the fight where they left off. </w:t>
      </w:r>
    </w:p>
    <w:p w14:paraId="170151A2"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 xml:space="preserve">I consider myself to be a fit and healthy young man who takes care of his physical well-being. I make a point of it to stay at my physical peak, while maintaining a balanced lifestyle. All throughout my high school career, I was a 100m, 200m and long jump athlete. </w:t>
      </w:r>
    </w:p>
    <w:p w14:paraId="28A56442"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My academic achievements were, however, not overshadowed by my extra-mural activities as I graduated with a 1350-point average on the SATs, well above-average. These scores and achievements I accredit not only to the talents that I possess, but also to the hard work and dedication that I put into anything that I attempt.</w:t>
      </w:r>
    </w:p>
    <w:p w14:paraId="6C03F87D"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I have a very strong work ethic and a will to improve and develop my skills with every opportunity I get. My disciplined nature would, therefore enable me to excel in basic training and work towards the area where the military would see me excel the most.</w:t>
      </w:r>
    </w:p>
    <w:p w14:paraId="6F60BC4F"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 xml:space="preserve">That being said, I am an excellent marksman and tracker and have ample experience in hunting and tracking. I am confident in my abilities to move stealthily and stalk my target. Hunting is not necessarily the skill which I wish to highlight, but rather the skills that enable me to be an excellent hunter. Patience is probably my best virtue and it has helped me to overcome many obstacles and endure during the hard times. </w:t>
      </w:r>
    </w:p>
    <w:p w14:paraId="6D2507ED" w14:textId="77777777" w:rsidR="00693489" w:rsidRPr="00361FB4" w:rsidRDefault="00693489" w:rsidP="00693489">
      <w:pPr>
        <w:jc w:val="both"/>
        <w:rPr>
          <w:rFonts w:ascii="Abadi MT Condensed" w:hAnsi="Abadi MT Condensed" w:cs="Arial"/>
          <w:sz w:val="20"/>
          <w:szCs w:val="20"/>
        </w:rPr>
      </w:pPr>
      <w:r w:rsidRPr="00361FB4">
        <w:rPr>
          <w:rFonts w:ascii="Abadi MT Condensed" w:hAnsi="Abadi MT Condensed" w:cs="Arial"/>
          <w:sz w:val="20"/>
          <w:szCs w:val="20"/>
        </w:rPr>
        <w:t>One might ask why I would not rather go to college and further my education there and the answer is simple. Without the men and women who have gone before me, I would not have had the opportunities that I had. Therefore, I feel it is my duty to repay those who have given their lives to ensure that this country stays the Home of the Brave and the Land of the Free.</w:t>
      </w:r>
    </w:p>
    <w:p w14:paraId="40ADF839" w14:textId="77777777" w:rsidR="00693489" w:rsidRPr="00361FB4" w:rsidRDefault="00693489" w:rsidP="00693489">
      <w:pPr>
        <w:spacing w:line="240" w:lineRule="auto"/>
        <w:ind w:left="6237"/>
        <w:jc w:val="both"/>
        <w:rPr>
          <w:rFonts w:ascii="Abadi MT Condensed" w:hAnsi="Abadi MT Condensed" w:cs="Arial"/>
          <w:color w:val="404040" w:themeColor="text1" w:themeTint="BF"/>
          <w:sz w:val="20"/>
          <w:szCs w:val="20"/>
          <w:lang w:val="en"/>
        </w:rPr>
      </w:pPr>
      <w:r w:rsidRPr="00361FB4">
        <w:rPr>
          <w:rFonts w:ascii="Abadi MT Condensed" w:hAnsi="Abadi MT Condensed" w:cs="Arial"/>
          <w:color w:val="404040" w:themeColor="text1" w:themeTint="BF"/>
          <w:sz w:val="20"/>
          <w:szCs w:val="20"/>
          <w:lang w:val="en"/>
        </w:rPr>
        <w:t>Sincerely,</w:t>
      </w:r>
    </w:p>
    <w:p w14:paraId="6D18768D" w14:textId="77777777" w:rsidR="00693489" w:rsidRPr="00361FB4" w:rsidRDefault="00693489" w:rsidP="00693489">
      <w:pPr>
        <w:spacing w:line="240" w:lineRule="auto"/>
        <w:ind w:left="6237"/>
        <w:jc w:val="both"/>
        <w:rPr>
          <w:rFonts w:ascii="Abadi MT Condensed" w:hAnsi="Abadi MT Condensed" w:cs="Arial"/>
          <w:color w:val="404040" w:themeColor="text1" w:themeTint="BF"/>
          <w:sz w:val="20"/>
          <w:szCs w:val="20"/>
          <w:lang w:val="en"/>
        </w:rPr>
      </w:pPr>
      <w:r w:rsidRPr="00361FB4">
        <w:rPr>
          <w:rFonts w:ascii="Abadi MT Condensed" w:hAnsi="Abadi MT Condensed" w:cs="Arial"/>
          <w:color w:val="404040" w:themeColor="text1" w:themeTint="BF"/>
          <w:sz w:val="20"/>
          <w:szCs w:val="20"/>
          <w:lang w:val="en"/>
        </w:rPr>
        <w:t xml:space="preserve">Mike Swenden </w:t>
      </w:r>
    </w:p>
    <w:p w14:paraId="5E88E2E0" w14:textId="77777777" w:rsidR="00693489" w:rsidRPr="00361FB4" w:rsidRDefault="00693489" w:rsidP="00693489">
      <w:pPr>
        <w:spacing w:line="240" w:lineRule="auto"/>
        <w:ind w:left="6237"/>
        <w:jc w:val="both"/>
        <w:rPr>
          <w:rFonts w:ascii="Abadi MT Condensed" w:hAnsi="Abadi MT Condensed" w:cs="Arial"/>
          <w:color w:val="404040" w:themeColor="text1" w:themeTint="BF"/>
          <w:sz w:val="20"/>
          <w:szCs w:val="20"/>
          <w:lang w:val="en"/>
        </w:rPr>
      </w:pPr>
    </w:p>
    <w:p w14:paraId="6227C3AB" w14:textId="7EB211B5" w:rsidR="004F1CD0" w:rsidRPr="00361FB4" w:rsidRDefault="004F1CD0" w:rsidP="00E14D3C">
      <w:pPr>
        <w:rPr>
          <w:rFonts w:ascii="Abadi MT Condensed" w:hAnsi="Abadi MT Condensed"/>
        </w:rPr>
      </w:pPr>
    </w:p>
    <w:sectPr w:rsidR="004F1CD0" w:rsidRPr="00361FB4">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F577FD" w14:textId="77777777" w:rsidR="0001167B" w:rsidRDefault="0001167B" w:rsidP="00CB37D9">
      <w:pPr>
        <w:spacing w:after="0" w:line="240" w:lineRule="auto"/>
      </w:pPr>
      <w:r>
        <w:separator/>
      </w:r>
    </w:p>
  </w:endnote>
  <w:endnote w:type="continuationSeparator" w:id="0">
    <w:p w14:paraId="645CB6EA" w14:textId="77777777" w:rsidR="0001167B" w:rsidRDefault="000116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468844" w14:textId="77777777" w:rsidR="0001167B" w:rsidRDefault="0001167B" w:rsidP="00CB37D9">
      <w:pPr>
        <w:spacing w:after="0" w:line="240" w:lineRule="auto"/>
      </w:pPr>
      <w:r>
        <w:separator/>
      </w:r>
    </w:p>
  </w:footnote>
  <w:footnote w:type="continuationSeparator" w:id="0">
    <w:p w14:paraId="626C1FAF" w14:textId="77777777" w:rsidR="0001167B" w:rsidRDefault="0001167B"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167B"/>
    <w:rsid w:val="0001222E"/>
    <w:rsid w:val="000777B4"/>
    <w:rsid w:val="000926AA"/>
    <w:rsid w:val="000D10EF"/>
    <w:rsid w:val="001511CC"/>
    <w:rsid w:val="00181BFB"/>
    <w:rsid w:val="00213AF9"/>
    <w:rsid w:val="00230E6F"/>
    <w:rsid w:val="00234BAA"/>
    <w:rsid w:val="002762A5"/>
    <w:rsid w:val="00283ABC"/>
    <w:rsid w:val="002D0FCE"/>
    <w:rsid w:val="002E1E92"/>
    <w:rsid w:val="002E6E44"/>
    <w:rsid w:val="00306CF4"/>
    <w:rsid w:val="00361FB4"/>
    <w:rsid w:val="003B7112"/>
    <w:rsid w:val="004029C4"/>
    <w:rsid w:val="00425717"/>
    <w:rsid w:val="00425BDC"/>
    <w:rsid w:val="00426C19"/>
    <w:rsid w:val="00445298"/>
    <w:rsid w:val="004578BA"/>
    <w:rsid w:val="00473500"/>
    <w:rsid w:val="004A0C1A"/>
    <w:rsid w:val="004A2747"/>
    <w:rsid w:val="004F1CD0"/>
    <w:rsid w:val="004F5D47"/>
    <w:rsid w:val="00570A17"/>
    <w:rsid w:val="005F0103"/>
    <w:rsid w:val="005F45D0"/>
    <w:rsid w:val="006032DF"/>
    <w:rsid w:val="006443C1"/>
    <w:rsid w:val="00651AD0"/>
    <w:rsid w:val="006820EC"/>
    <w:rsid w:val="00693489"/>
    <w:rsid w:val="006B481C"/>
    <w:rsid w:val="006D2C62"/>
    <w:rsid w:val="006E0852"/>
    <w:rsid w:val="006F5F60"/>
    <w:rsid w:val="00702826"/>
    <w:rsid w:val="00757080"/>
    <w:rsid w:val="00791347"/>
    <w:rsid w:val="007D1A51"/>
    <w:rsid w:val="0080168A"/>
    <w:rsid w:val="00831A9F"/>
    <w:rsid w:val="0087282F"/>
    <w:rsid w:val="008A4167"/>
    <w:rsid w:val="009146FD"/>
    <w:rsid w:val="00945588"/>
    <w:rsid w:val="00970783"/>
    <w:rsid w:val="00976859"/>
    <w:rsid w:val="009A4845"/>
    <w:rsid w:val="00A17025"/>
    <w:rsid w:val="00A53DC1"/>
    <w:rsid w:val="00A56F25"/>
    <w:rsid w:val="00A71CB5"/>
    <w:rsid w:val="00AD6FC0"/>
    <w:rsid w:val="00AF7BC7"/>
    <w:rsid w:val="00BC0F62"/>
    <w:rsid w:val="00BF5500"/>
    <w:rsid w:val="00C55AF5"/>
    <w:rsid w:val="00C576A9"/>
    <w:rsid w:val="00C91B90"/>
    <w:rsid w:val="00C93643"/>
    <w:rsid w:val="00CB37D9"/>
    <w:rsid w:val="00D54234"/>
    <w:rsid w:val="00DD2CCC"/>
    <w:rsid w:val="00E14D3C"/>
    <w:rsid w:val="00E9546D"/>
    <w:rsid w:val="00EB0097"/>
    <w:rsid w:val="00EE10C9"/>
    <w:rsid w:val="00F3734B"/>
    <w:rsid w:val="00F377CF"/>
    <w:rsid w:val="00F676D4"/>
    <w:rsid w:val="00F717F2"/>
    <w:rsid w:val="00F93DCD"/>
    <w:rsid w:val="00FB5E8E"/>
    <w:rsid w:val="00FC310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5</cp:revision>
  <dcterms:created xsi:type="dcterms:W3CDTF">2019-07-03T15:00:00Z</dcterms:created>
  <dcterms:modified xsi:type="dcterms:W3CDTF">2020-07-26T05:30:00Z</dcterms:modified>
</cp:coreProperties>
</file>